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5E1A" w:rsidRDefault="00755E1A" w:rsidP="00755E1A">
      <w:pPr>
        <w:pStyle w:val="Title"/>
        <w:jc w:val="center"/>
      </w:pPr>
      <w:r>
        <w:t>CIS2520</w:t>
      </w:r>
    </w:p>
    <w:p w:rsidR="00755E1A" w:rsidRPr="00B726BF" w:rsidRDefault="00755E1A" w:rsidP="00755E1A">
      <w:pPr>
        <w:pStyle w:val="Subtitle"/>
      </w:pPr>
      <w:bookmarkStart w:id="0" w:name="_GoBack"/>
      <w:bookmarkEnd w:id="0"/>
      <w:r>
        <w:tab/>
      </w:r>
      <w:r>
        <w:tab/>
      </w:r>
      <w:r>
        <w:tab/>
      </w:r>
      <w:r>
        <w:tab/>
      </w:r>
      <w:r>
        <w:tab/>
        <w:t>Lab#1: If you build it…</w:t>
      </w:r>
    </w:p>
    <w:p w:rsidR="00755E1A" w:rsidRDefault="002A1B1A" w:rsidP="00755E1A">
      <w:pPr>
        <w:pStyle w:val="Subtitle"/>
        <w:jc w:val="center"/>
      </w:pPr>
      <w:r>
        <w:t>Week 1: Sept 11</w:t>
      </w:r>
      <w:r w:rsidRPr="002A1B1A">
        <w:rPr>
          <w:vertAlign w:val="superscript"/>
        </w:rPr>
        <w:t>th</w:t>
      </w:r>
      <w:r>
        <w:t>, 2017</w:t>
      </w:r>
    </w:p>
    <w:p w:rsidR="00755E1A" w:rsidRDefault="00755E1A" w:rsidP="00755E1A">
      <w:pPr>
        <w:pStyle w:val="Heading1"/>
      </w:pPr>
      <w:r>
        <w:t>Overview</w:t>
      </w:r>
    </w:p>
    <w:p w:rsidR="00755E1A" w:rsidRPr="008C2A2B" w:rsidRDefault="00755E1A" w:rsidP="00755E1A">
      <w:r>
        <w:t xml:space="preserve">In this lab </w:t>
      </w:r>
      <w:r w:rsidRPr="002A1B1A">
        <w:rPr>
          <w:noProof/>
        </w:rPr>
        <w:t>session</w:t>
      </w:r>
      <w:r w:rsidR="002A1B1A">
        <w:rPr>
          <w:noProof/>
        </w:rPr>
        <w:t>,</w:t>
      </w:r>
      <w:r>
        <w:t xml:space="preserve"> students will review c programming material and </w:t>
      </w:r>
      <w:proofErr w:type="spellStart"/>
      <w:r>
        <w:t>makefiles</w:t>
      </w:r>
      <w:proofErr w:type="spellEnd"/>
      <w:r>
        <w:t xml:space="preserve">. Students will create a </w:t>
      </w:r>
      <w:proofErr w:type="spellStart"/>
      <w:r>
        <w:t>makefile</w:t>
      </w:r>
      <w:proofErr w:type="spellEnd"/>
      <w:r>
        <w:t xml:space="preserve"> to handle multiple c files and programs.</w:t>
      </w:r>
    </w:p>
    <w:p w:rsidR="00755E1A" w:rsidRDefault="00755E1A" w:rsidP="00755E1A">
      <w:pPr>
        <w:pStyle w:val="Heading1"/>
      </w:pPr>
      <w:r>
        <w:t>Learning Outcomes</w:t>
      </w:r>
    </w:p>
    <w:p w:rsidR="00755E1A" w:rsidRDefault="00755E1A" w:rsidP="00755E1A">
      <w:r>
        <w:t>Upon successful completion of this lab students should be able to:</w:t>
      </w:r>
    </w:p>
    <w:p w:rsidR="00691531" w:rsidRDefault="00691531" w:rsidP="00755E1A">
      <w:pPr>
        <w:pStyle w:val="ListParagraph"/>
        <w:numPr>
          <w:ilvl w:val="0"/>
          <w:numId w:val="1"/>
        </w:numPr>
      </w:pPr>
      <w:r>
        <w:t xml:space="preserve">Create a </w:t>
      </w:r>
      <w:proofErr w:type="spellStart"/>
      <w:r>
        <w:t>makefile</w:t>
      </w:r>
      <w:proofErr w:type="spellEnd"/>
      <w:r>
        <w:t xml:space="preserve"> that compiles their main and </w:t>
      </w:r>
      <w:r w:rsidRPr="003733B2">
        <w:rPr>
          <w:noProof/>
        </w:rPr>
        <w:t>test</w:t>
      </w:r>
      <w:r>
        <w:t xml:space="preserve"> main</w:t>
      </w:r>
    </w:p>
    <w:p w:rsidR="00691531" w:rsidRDefault="00691531" w:rsidP="00755E1A">
      <w:pPr>
        <w:pStyle w:val="ListParagraph"/>
        <w:numPr>
          <w:ilvl w:val="0"/>
          <w:numId w:val="1"/>
        </w:numPr>
      </w:pPr>
      <w:r>
        <w:t xml:space="preserve">Use </w:t>
      </w:r>
      <w:proofErr w:type="spellStart"/>
      <w:r>
        <w:t>makefile</w:t>
      </w:r>
      <w:proofErr w:type="spellEnd"/>
      <w:r>
        <w:t xml:space="preserve"> variables, targets, and commands</w:t>
      </w:r>
    </w:p>
    <w:p w:rsidR="00755E1A" w:rsidRDefault="00755E1A" w:rsidP="00755E1A">
      <w:pPr>
        <w:pStyle w:val="ListParagraph"/>
        <w:numPr>
          <w:ilvl w:val="0"/>
          <w:numId w:val="1"/>
        </w:numPr>
      </w:pPr>
      <w:r>
        <w:t xml:space="preserve">Develop a </w:t>
      </w:r>
      <w:proofErr w:type="spellStart"/>
      <w:r>
        <w:t>makefile</w:t>
      </w:r>
      <w:proofErr w:type="spellEnd"/>
      <w:r>
        <w:t xml:space="preserve"> </w:t>
      </w:r>
      <w:r w:rsidR="00691531">
        <w:t xml:space="preserve">as a </w:t>
      </w:r>
      <w:r>
        <w:t>starting point for future labs and assignments</w:t>
      </w:r>
    </w:p>
    <w:p w:rsidR="00755E1A" w:rsidRDefault="00755E1A" w:rsidP="00755E1A">
      <w:pPr>
        <w:pStyle w:val="Heading1"/>
      </w:pPr>
      <w:r>
        <w:t>Review Material</w:t>
      </w:r>
    </w:p>
    <w:p w:rsidR="00755E1A" w:rsidRDefault="00755E1A" w:rsidP="00755E1A">
      <w:pPr>
        <w:pStyle w:val="ListParagraph"/>
        <w:numPr>
          <w:ilvl w:val="0"/>
          <w:numId w:val="2"/>
        </w:numPr>
      </w:pPr>
      <w:proofErr w:type="spellStart"/>
      <w:r>
        <w:t>Makefile</w:t>
      </w:r>
      <w:proofErr w:type="spellEnd"/>
    </w:p>
    <w:p w:rsidR="00755E1A" w:rsidRDefault="00755E1A" w:rsidP="00755E1A">
      <w:pPr>
        <w:pStyle w:val="ListParagraph"/>
        <w:numPr>
          <w:ilvl w:val="0"/>
          <w:numId w:val="2"/>
        </w:numPr>
      </w:pPr>
      <w:r>
        <w:t>C Review</w:t>
      </w:r>
    </w:p>
    <w:p w:rsidR="00755E1A" w:rsidRPr="004A1739" w:rsidRDefault="00755E1A" w:rsidP="00755E1A">
      <w:pPr>
        <w:pStyle w:val="ListParagraph"/>
        <w:numPr>
          <w:ilvl w:val="0"/>
          <w:numId w:val="2"/>
        </w:numPr>
      </w:pPr>
      <w:r>
        <w:t>Pointers</w:t>
      </w:r>
    </w:p>
    <w:p w:rsidR="00755E1A" w:rsidRPr="00B726BF" w:rsidRDefault="00755E1A" w:rsidP="00755E1A">
      <w:pPr>
        <w:pStyle w:val="Heading1"/>
      </w:pPr>
      <w:r>
        <w:t>Introduction</w:t>
      </w:r>
    </w:p>
    <w:p w:rsidR="0062274C" w:rsidRDefault="00755E1A" w:rsidP="00755E1A">
      <w:r w:rsidRPr="004A1739">
        <w:t xml:space="preserve">A </w:t>
      </w:r>
      <w:proofErr w:type="spellStart"/>
      <w:r w:rsidRPr="004A1739">
        <w:t>Makefile</w:t>
      </w:r>
      <w:proofErr w:type="spellEnd"/>
      <w:r w:rsidRPr="004A1739">
        <w:t xml:space="preserve"> is a text file containing a simple set of instructions to run your program, it indicates which files should be compiled and defines common commands. </w:t>
      </w:r>
      <w:proofErr w:type="spellStart"/>
      <w:r w:rsidRPr="004A1739">
        <w:t>Makefiles</w:t>
      </w:r>
      <w:proofErr w:type="spellEnd"/>
      <w:r w:rsidRPr="004A1739">
        <w:t xml:space="preserve"> are a fundamental component that must be integrated into the development of your labs and assignments throughout the course.</w:t>
      </w:r>
      <w:r>
        <w:t xml:space="preserve"> Please review the material in CourseLink for an introduction to </w:t>
      </w:r>
      <w:proofErr w:type="spellStart"/>
      <w:r>
        <w:t>MakeFiles</w:t>
      </w:r>
      <w:proofErr w:type="spellEnd"/>
      <w:r>
        <w:t>.</w:t>
      </w:r>
    </w:p>
    <w:p w:rsidR="0062274C" w:rsidRDefault="0062274C" w:rsidP="00755E1A">
      <w:r>
        <w:t xml:space="preserve">After weekly lab session </w:t>
      </w:r>
      <w:r w:rsidRPr="003733B2">
        <w:rPr>
          <w:noProof/>
        </w:rPr>
        <w:t>finish</w:t>
      </w:r>
      <w:r w:rsidR="003733B2">
        <w:rPr>
          <w:noProof/>
        </w:rPr>
        <w:t>,</w:t>
      </w:r>
      <w:r>
        <w:t xml:space="preserve"> related lab material will be available on GitHub. During the </w:t>
      </w:r>
      <w:r w:rsidRPr="003733B2">
        <w:rPr>
          <w:noProof/>
        </w:rPr>
        <w:t>lab</w:t>
      </w:r>
      <w:r w:rsidR="003733B2">
        <w:rPr>
          <w:noProof/>
        </w:rPr>
        <w:t>,</w:t>
      </w:r>
      <w:r>
        <w:t xml:space="preserve"> you will see references such as (Lab 1 – GitHub Stage3</w:t>
      </w:r>
      <w:r w:rsidR="003733B2">
        <w:t xml:space="preserve">) which indicate </w:t>
      </w:r>
      <w:r w:rsidR="003733B2" w:rsidRPr="003733B2">
        <w:rPr>
          <w:noProof/>
        </w:rPr>
        <w:t>which</w:t>
      </w:r>
      <w:r w:rsidR="003733B2">
        <w:rPr>
          <w:noProof/>
        </w:rPr>
        <w:t xml:space="preserve"> </w:t>
      </w:r>
      <w:r w:rsidRPr="003733B2">
        <w:rPr>
          <w:noProof/>
        </w:rPr>
        <w:t>lab</w:t>
      </w:r>
      <w:r>
        <w:t xml:space="preserve"> and section you will find the corresponding code.</w:t>
      </w:r>
    </w:p>
    <w:p w:rsidR="00755E1A" w:rsidRDefault="00755E1A" w:rsidP="00755E1A"/>
    <w:p w:rsidR="00755E1A" w:rsidRDefault="00755E1A" w:rsidP="00755E1A">
      <w:pPr>
        <w:pStyle w:val="Heading1"/>
      </w:pPr>
    </w:p>
    <w:p w:rsidR="00755E1A" w:rsidRDefault="00755E1A" w:rsidP="00755E1A"/>
    <w:p w:rsidR="00755E1A" w:rsidRDefault="00755E1A" w:rsidP="00755E1A"/>
    <w:p w:rsidR="00755E1A" w:rsidRDefault="00755E1A" w:rsidP="00755E1A"/>
    <w:p w:rsidR="00755E1A" w:rsidRDefault="00755E1A" w:rsidP="00755E1A"/>
    <w:p w:rsidR="00755E1A" w:rsidRDefault="00755E1A" w:rsidP="00755E1A"/>
    <w:p w:rsidR="00755E1A" w:rsidRPr="00755E1A" w:rsidRDefault="00755E1A" w:rsidP="00755E1A"/>
    <w:p w:rsidR="00755E1A" w:rsidRDefault="00755E1A" w:rsidP="00755E1A">
      <w:pPr>
        <w:pStyle w:val="Heading1"/>
      </w:pPr>
      <w:r>
        <w:lastRenderedPageBreak/>
        <w:t>Getting Started</w:t>
      </w:r>
    </w:p>
    <w:p w:rsidR="00FD49BA" w:rsidRDefault="00755E1A" w:rsidP="00755E1A">
      <w:pPr>
        <w:pStyle w:val="Heading2"/>
      </w:pPr>
      <w:r>
        <w:t>Getting to know your compiler</w:t>
      </w:r>
    </w:p>
    <w:p w:rsidR="00755E1A" w:rsidRDefault="00755E1A" w:rsidP="00755E1A">
      <w:r>
        <w:t>To make sure everyone is up and running with their compiler start with the following code snippet. Put this code in a file called ‘</w:t>
      </w:r>
      <w:proofErr w:type="spellStart"/>
      <w:r>
        <w:t>main.c</w:t>
      </w:r>
      <w:proofErr w:type="spellEnd"/>
      <w:r>
        <w:t>’ and compile it</w:t>
      </w:r>
      <w:r w:rsidR="00C947FA">
        <w:t xml:space="preserve"> with GCC</w:t>
      </w:r>
      <w:r>
        <w:t>.</w:t>
      </w:r>
    </w:p>
    <w:bookmarkStart w:id="1" w:name="_MON_1566163824"/>
    <w:bookmarkEnd w:id="1"/>
    <w:p w:rsidR="00755E1A" w:rsidRDefault="00755E1A" w:rsidP="00755E1A">
      <w:r>
        <w:object w:dxaOrig="9360" w:dyaOrig="49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245.45pt" o:ole="" filled="t" fillcolor="#e7e6e6 [3214]">
            <v:imagedata r:id="rId6" o:title=""/>
          </v:shape>
          <o:OLEObject Type="Embed" ProgID="Word.OpenDocumentText.12" ShapeID="_x0000_i1025" DrawAspect="Content" ObjectID="_1566568368" r:id="rId7"/>
        </w:object>
      </w:r>
    </w:p>
    <w:p w:rsidR="00755E1A" w:rsidRDefault="00755E1A" w:rsidP="00755E1A">
      <w:pPr>
        <w:pStyle w:val="Heading3"/>
      </w:pPr>
      <w:r>
        <w:t>Questions:</w:t>
      </w:r>
    </w:p>
    <w:p w:rsidR="00755E1A" w:rsidRDefault="00755E1A" w:rsidP="00755E1A">
      <w:pPr>
        <w:pStyle w:val="ListParagraph"/>
        <w:numPr>
          <w:ilvl w:val="0"/>
          <w:numId w:val="3"/>
        </w:numPr>
      </w:pPr>
      <w:r>
        <w:t>What happens when you compile this code with –</w:t>
      </w:r>
      <w:proofErr w:type="spellStart"/>
      <w:r>
        <w:t>std</w:t>
      </w:r>
      <w:proofErr w:type="spellEnd"/>
      <w:r>
        <w:t>=</w:t>
      </w:r>
      <w:r w:rsidR="00C947FA">
        <w:t>c89 versus</w:t>
      </w:r>
      <w:r>
        <w:t xml:space="preserve"> –</w:t>
      </w:r>
      <w:proofErr w:type="spellStart"/>
      <w:r>
        <w:t>std</w:t>
      </w:r>
      <w:proofErr w:type="spellEnd"/>
      <w:r>
        <w:t>=c99 flags?</w:t>
      </w:r>
    </w:p>
    <w:p w:rsidR="00755E1A" w:rsidRDefault="00755E1A" w:rsidP="00755E1A">
      <w:pPr>
        <w:pStyle w:val="ListParagraph"/>
        <w:numPr>
          <w:ilvl w:val="0"/>
          <w:numId w:val="3"/>
        </w:numPr>
      </w:pPr>
      <w:r>
        <w:t>What is the main difference between c89 and c99 options?</w:t>
      </w:r>
    </w:p>
    <w:p w:rsidR="00755E1A" w:rsidRDefault="00755E1A" w:rsidP="00755E1A">
      <w:pPr>
        <w:pStyle w:val="ListParagraph"/>
        <w:numPr>
          <w:ilvl w:val="0"/>
          <w:numId w:val="3"/>
        </w:numPr>
      </w:pPr>
      <w:r>
        <w:t xml:space="preserve">What does </w:t>
      </w:r>
      <w:r w:rsidRPr="003733B2">
        <w:rPr>
          <w:noProof/>
        </w:rPr>
        <w:t>gcc</w:t>
      </w:r>
      <w:r>
        <w:t xml:space="preserve"> –c </w:t>
      </w:r>
      <w:r w:rsidRPr="003733B2">
        <w:rPr>
          <w:noProof/>
        </w:rPr>
        <w:t>main.c do</w:t>
      </w:r>
      <w:r>
        <w:t>? Describe the result.</w:t>
      </w:r>
    </w:p>
    <w:p w:rsidR="00755E1A" w:rsidRDefault="00755E1A" w:rsidP="00755E1A">
      <w:pPr>
        <w:pStyle w:val="ListParagraph"/>
        <w:numPr>
          <w:ilvl w:val="0"/>
          <w:numId w:val="3"/>
        </w:numPr>
      </w:pPr>
      <w:r>
        <w:t>Review and give a brief description of the following compiler flags: pedantic, Wall, pedantic-errors.</w:t>
      </w:r>
    </w:p>
    <w:p w:rsidR="00631501" w:rsidRDefault="00631501" w:rsidP="00631501"/>
    <w:p w:rsidR="00755E1A" w:rsidRDefault="00755E1A" w:rsidP="00631501">
      <w:pPr>
        <w:pStyle w:val="Heading1"/>
      </w:pPr>
      <w:r>
        <w:t xml:space="preserve">Building </w:t>
      </w:r>
      <w:r w:rsidR="009F7B3D">
        <w:t>a Project</w:t>
      </w:r>
    </w:p>
    <w:p w:rsidR="009F7B3D" w:rsidRDefault="009F7B3D" w:rsidP="009F7B3D">
      <w:r>
        <w:t xml:space="preserve">This lab section will build a project in which students will create a </w:t>
      </w:r>
      <w:proofErr w:type="spellStart"/>
      <w:r>
        <w:t>makefile</w:t>
      </w:r>
      <w:proofErr w:type="spellEnd"/>
      <w:r>
        <w:t xml:space="preserve"> that creates two programs one as a main and another as a testing program.</w:t>
      </w:r>
    </w:p>
    <w:p w:rsidR="009F7B3D" w:rsidRDefault="009F7B3D" w:rsidP="00631501">
      <w:pPr>
        <w:pStyle w:val="Heading2"/>
      </w:pPr>
      <w:r>
        <w:t>Person Header File</w:t>
      </w:r>
    </w:p>
    <w:p w:rsidR="009F7B3D" w:rsidRDefault="009F7B3D" w:rsidP="009F7B3D">
      <w:r>
        <w:t>Create a header file called ‘</w:t>
      </w:r>
      <w:proofErr w:type="spellStart"/>
      <w:r>
        <w:t>person.h</w:t>
      </w:r>
      <w:proofErr w:type="spellEnd"/>
      <w:r>
        <w:t xml:space="preserve">’  with a </w:t>
      </w:r>
      <w:proofErr w:type="spellStart"/>
      <w:r>
        <w:t>struct</w:t>
      </w:r>
      <w:proofErr w:type="spellEnd"/>
      <w:r>
        <w:t xml:space="preserve"> called Person it should have two members: </w:t>
      </w:r>
      <w:proofErr w:type="spellStart"/>
      <w:r>
        <w:t>int</w:t>
      </w:r>
      <w:proofErr w:type="spellEnd"/>
      <w:r>
        <w:t xml:space="preserve"> age; and char name[30];</w:t>
      </w:r>
    </w:p>
    <w:p w:rsidR="009F7B3D" w:rsidRDefault="009F7B3D" w:rsidP="009F7B3D">
      <w:r>
        <w:lastRenderedPageBreak/>
        <w:t xml:space="preserve">Declare the following functions in the </w:t>
      </w:r>
      <w:proofErr w:type="spellStart"/>
      <w:r>
        <w:t>person.h</w:t>
      </w:r>
      <w:proofErr w:type="spellEnd"/>
      <w:r>
        <w:t xml:space="preserve"> header file.</w:t>
      </w:r>
      <w:bookmarkStart w:id="2" w:name="_MON_1566219426"/>
      <w:bookmarkEnd w:id="2"/>
      <w:r>
        <w:object w:dxaOrig="9360" w:dyaOrig="10217">
          <v:shape id="_x0000_i1026" type="#_x0000_t75" style="width:468.3pt;height:510.9pt" o:ole="" filled="t" fillcolor="#e7e6e6 [3214]">
            <v:imagedata r:id="rId8" o:title=""/>
          </v:shape>
          <o:OLEObject Type="Embed" ProgID="Word.OpenDocumentText.12" ShapeID="_x0000_i1026" DrawAspect="Content" ObjectID="_1566568369" r:id="rId9"/>
        </w:object>
      </w:r>
    </w:p>
    <w:p w:rsidR="00755E1A" w:rsidRDefault="009F7B3D" w:rsidP="00755E1A">
      <w:r>
        <w:t xml:space="preserve">These comments </w:t>
      </w:r>
      <w:r w:rsidR="00C947FA">
        <w:t>are ok but could be improved</w:t>
      </w:r>
      <w:r>
        <w:t xml:space="preserve">, they tell us basic information but </w:t>
      </w:r>
      <w:r w:rsidR="00AD7A9A">
        <w:t xml:space="preserve">it would much more useful and professional to write them in </w:t>
      </w:r>
      <w:proofErr w:type="spellStart"/>
      <w:r w:rsidR="00AD7A9A">
        <w:t>Doxygen</w:t>
      </w:r>
      <w:proofErr w:type="spellEnd"/>
      <w:r w:rsidR="00AD7A9A">
        <w:t xml:space="preserve"> format.  </w:t>
      </w:r>
      <w:proofErr w:type="spellStart"/>
      <w:r w:rsidR="00AD7A9A" w:rsidRPr="00AD7A9A">
        <w:rPr>
          <w:b/>
        </w:rPr>
        <w:t>Doxygen</w:t>
      </w:r>
      <w:proofErr w:type="spellEnd"/>
      <w:r w:rsidR="00AD7A9A" w:rsidRPr="00AD7A9A">
        <w:rPr>
          <w:b/>
        </w:rPr>
        <w:t xml:space="preserve"> will be the comment standard for this course.</w:t>
      </w:r>
    </w:p>
    <w:p w:rsidR="00AD7A9A" w:rsidRDefault="00AD7A9A" w:rsidP="00755E1A">
      <w:r w:rsidRPr="00AD7A9A">
        <w:rPr>
          <w:u w:val="single"/>
        </w:rPr>
        <w:t>Task:</w:t>
      </w:r>
      <w:r>
        <w:t xml:space="preserve"> Rewrite these in </w:t>
      </w:r>
      <w:proofErr w:type="spellStart"/>
      <w:r>
        <w:t>Doxygen</w:t>
      </w:r>
      <w:proofErr w:type="spellEnd"/>
      <w:r>
        <w:t xml:space="preserve"> format, </w:t>
      </w:r>
      <w:r w:rsidRPr="002A1B1A">
        <w:rPr>
          <w:noProof/>
        </w:rPr>
        <w:t>check</w:t>
      </w:r>
      <w:r w:rsidR="002A1B1A">
        <w:rPr>
          <w:noProof/>
        </w:rPr>
        <w:t xml:space="preserve"> </w:t>
      </w:r>
      <w:r w:rsidRPr="002A1B1A">
        <w:rPr>
          <w:noProof/>
        </w:rPr>
        <w:t>out</w:t>
      </w:r>
      <w:r>
        <w:t xml:space="preserve"> </w:t>
      </w:r>
      <w:proofErr w:type="spellStart"/>
      <w:r>
        <w:t>Doxygen</w:t>
      </w:r>
      <w:proofErr w:type="spellEnd"/>
      <w:r>
        <w:t xml:space="preserve"> Wikipedia page for examples.</w:t>
      </w:r>
      <w:r w:rsidR="00C947FA">
        <w:t xml:space="preserve"> NOTE:</w:t>
      </w:r>
      <w:r>
        <w:t xml:space="preserve"> </w:t>
      </w:r>
      <w:r w:rsidR="00C947FA">
        <w:t xml:space="preserve">you </w:t>
      </w:r>
      <w:r>
        <w:t xml:space="preserve">don’t have to compile into </w:t>
      </w:r>
      <w:proofErr w:type="spellStart"/>
      <w:r>
        <w:t>Doxygen</w:t>
      </w:r>
      <w:proofErr w:type="spellEnd"/>
      <w:r>
        <w:t xml:space="preserve"> documents</w:t>
      </w:r>
      <w:r w:rsidR="00C947FA">
        <w:t xml:space="preserve"> just use the format</w:t>
      </w:r>
      <w:r>
        <w:t>.</w:t>
      </w:r>
    </w:p>
    <w:p w:rsidR="00AD7A9A" w:rsidRPr="00755E1A" w:rsidRDefault="00AD7A9A" w:rsidP="00755E1A"/>
    <w:p w:rsidR="009F7B3D" w:rsidRDefault="009F7B3D" w:rsidP="00631501">
      <w:pPr>
        <w:pStyle w:val="Heading2"/>
      </w:pPr>
      <w:r>
        <w:t>Person Source File</w:t>
      </w:r>
    </w:p>
    <w:p w:rsidR="00755E1A" w:rsidRDefault="00AD7A9A" w:rsidP="00755E1A">
      <w:r>
        <w:tab/>
        <w:t>Create the ‘</w:t>
      </w:r>
      <w:proofErr w:type="spellStart"/>
      <w:r>
        <w:t>person.c</w:t>
      </w:r>
      <w:proofErr w:type="spellEnd"/>
      <w:r>
        <w:t>’ implementation for the above functions.</w:t>
      </w:r>
    </w:p>
    <w:p w:rsidR="00AD7A9A" w:rsidRDefault="00AD7A9A" w:rsidP="00631501">
      <w:pPr>
        <w:pStyle w:val="Heading2"/>
      </w:pPr>
      <w:r>
        <w:t>Main and Test Main Source Files</w:t>
      </w:r>
    </w:p>
    <w:p w:rsidR="00AD7A9A" w:rsidRDefault="00AD7A9A" w:rsidP="00AD7A9A">
      <w:r>
        <w:tab/>
        <w:t>Create two files ‘</w:t>
      </w:r>
      <w:proofErr w:type="spellStart"/>
      <w:r>
        <w:t>main.c</w:t>
      </w:r>
      <w:proofErr w:type="spellEnd"/>
      <w:r>
        <w:t>’ and ‘</w:t>
      </w:r>
      <w:proofErr w:type="spellStart"/>
      <w:r>
        <w:t>testMain.c</w:t>
      </w:r>
      <w:proofErr w:type="spellEnd"/>
      <w:r>
        <w:t>’</w:t>
      </w:r>
      <w:r w:rsidR="00EF3948">
        <w:t xml:space="preserve"> each with their own main</w:t>
      </w:r>
      <w:r>
        <w:t xml:space="preserve">. </w:t>
      </w:r>
      <w:r w:rsidR="00EF3948">
        <w:t xml:space="preserve">Include a print </w:t>
      </w:r>
      <w:r>
        <w:t xml:space="preserve">statement at the top of each </w:t>
      </w:r>
      <w:r w:rsidR="00EF3948">
        <w:t xml:space="preserve">main to </w:t>
      </w:r>
      <w:r>
        <w:t>indicate which main</w:t>
      </w:r>
      <w:r w:rsidR="00EF3948">
        <w:t xml:space="preserve"> is running</w:t>
      </w:r>
      <w:r>
        <w:t xml:space="preserve">. </w:t>
      </w:r>
      <w:r w:rsidR="00EF3948">
        <w:t>Write code that will create two people using the Person structure,</w:t>
      </w:r>
      <w:r>
        <w:t xml:space="preserve"> per file</w:t>
      </w:r>
      <w:r w:rsidR="00EF3948">
        <w:t>,</w:t>
      </w:r>
      <w:r>
        <w:t xml:space="preserve"> </w:t>
      </w:r>
      <w:r w:rsidR="00EF3948">
        <w:t xml:space="preserve">use </w:t>
      </w:r>
      <w:r>
        <w:t>unique information</w:t>
      </w:r>
      <w:r w:rsidR="00EF3948">
        <w:t xml:space="preserve"> for each person </w:t>
      </w:r>
      <w:r>
        <w:t>and write that information to the console screen</w:t>
      </w:r>
      <w:r w:rsidR="00EF3948">
        <w:t xml:space="preserve"> before exiting the main</w:t>
      </w:r>
      <w:r>
        <w:t>.</w:t>
      </w:r>
    </w:p>
    <w:p w:rsidR="00AD7A9A" w:rsidRPr="00631501" w:rsidRDefault="00AD7A9A" w:rsidP="00631501">
      <w:pPr>
        <w:pStyle w:val="Heading2"/>
      </w:pPr>
      <w:r w:rsidRPr="00631501">
        <w:t xml:space="preserve">Building  your </w:t>
      </w:r>
      <w:proofErr w:type="spellStart"/>
      <w:r w:rsidRPr="00631501">
        <w:t>makefile</w:t>
      </w:r>
      <w:proofErr w:type="spellEnd"/>
    </w:p>
    <w:p w:rsidR="00AD7A9A" w:rsidRDefault="00AD7A9A" w:rsidP="00AD7A9A">
      <w:r>
        <w:tab/>
        <w:t xml:space="preserve">Create a </w:t>
      </w:r>
      <w:proofErr w:type="spellStart"/>
      <w:r>
        <w:t>makefile</w:t>
      </w:r>
      <w:proofErr w:type="spellEnd"/>
      <w:r>
        <w:t xml:space="preserve"> that </w:t>
      </w:r>
      <w:r w:rsidRPr="002A1B1A">
        <w:rPr>
          <w:noProof/>
        </w:rPr>
        <w:t>build</w:t>
      </w:r>
      <w:r w:rsidR="002A1B1A">
        <w:rPr>
          <w:noProof/>
        </w:rPr>
        <w:t>s</w:t>
      </w:r>
      <w:r>
        <w:t xml:space="preserve"> two separate prog</w:t>
      </w:r>
      <w:r w:rsidR="00BD5C1F">
        <w:t xml:space="preserve">rams. The first target should be </w:t>
      </w:r>
      <w:r>
        <w:t>called ‘program’ which uses ‘</w:t>
      </w:r>
      <w:proofErr w:type="spellStart"/>
      <w:r>
        <w:t>main.c</w:t>
      </w:r>
      <w:proofErr w:type="spellEnd"/>
      <w:r>
        <w:t xml:space="preserve">’ and a second </w:t>
      </w:r>
      <w:r w:rsidR="00BD5C1F">
        <w:t xml:space="preserve">target </w:t>
      </w:r>
      <w:r w:rsidR="00C25DBA">
        <w:t>called ‘test</w:t>
      </w:r>
      <w:r>
        <w:t>’ using ‘</w:t>
      </w:r>
      <w:proofErr w:type="spellStart"/>
      <w:r>
        <w:t>testMain.c</w:t>
      </w:r>
      <w:proofErr w:type="spellEnd"/>
      <w:r>
        <w:t xml:space="preserve">’. You should be able to build either program by calling: </w:t>
      </w:r>
      <w:r w:rsidR="00C25DBA">
        <w:t>‘</w:t>
      </w:r>
      <w:r>
        <w:t>make program</w:t>
      </w:r>
      <w:r w:rsidR="00C25DBA">
        <w:t>’</w:t>
      </w:r>
      <w:r>
        <w:t xml:space="preserve"> or </w:t>
      </w:r>
      <w:r w:rsidR="00C25DBA">
        <w:t>‘</w:t>
      </w:r>
      <w:r>
        <w:t>make test</w:t>
      </w:r>
      <w:r w:rsidR="00C25DBA">
        <w:t>’</w:t>
      </w:r>
      <w:r w:rsidR="00BD5C1F">
        <w:t xml:space="preserve">. If you’re unsure of how to do this please review the </w:t>
      </w:r>
      <w:proofErr w:type="spellStart"/>
      <w:r w:rsidR="00BD5C1F">
        <w:t>makefile</w:t>
      </w:r>
      <w:proofErr w:type="spellEnd"/>
      <w:r w:rsidR="00BD5C1F">
        <w:t xml:space="preserve"> review on </w:t>
      </w:r>
      <w:r w:rsidR="00BD5C1F" w:rsidRPr="00D50B90">
        <w:rPr>
          <w:noProof/>
        </w:rPr>
        <w:t>Course</w:t>
      </w:r>
      <w:r w:rsidR="00D50B90" w:rsidRPr="00D50B90">
        <w:rPr>
          <w:noProof/>
        </w:rPr>
        <w:t>L</w:t>
      </w:r>
      <w:r w:rsidR="00BD5C1F" w:rsidRPr="00D50B90">
        <w:rPr>
          <w:noProof/>
        </w:rPr>
        <w:t>ink</w:t>
      </w:r>
      <w:r w:rsidR="00BD5C1F">
        <w:t>.</w:t>
      </w:r>
      <w:r w:rsidR="0062274C">
        <w:t xml:space="preserve"> </w:t>
      </w:r>
      <w:r w:rsidR="008F69FA">
        <w:t>(</w:t>
      </w:r>
      <w:r w:rsidR="0062274C">
        <w:t>Lab 1 – GitHub Stage1)</w:t>
      </w:r>
    </w:p>
    <w:p w:rsidR="00AD7A9A" w:rsidRDefault="00AD7A9A" w:rsidP="00AD7A9A">
      <w:r>
        <w:t xml:space="preserve">In your </w:t>
      </w:r>
      <w:proofErr w:type="spellStart"/>
      <w:r>
        <w:t>makefile</w:t>
      </w:r>
      <w:proofErr w:type="spellEnd"/>
      <w:r>
        <w:t>, build a separate rule to clear the screen calls ‘</w:t>
      </w:r>
      <w:proofErr w:type="spellStart"/>
      <w:r w:rsidRPr="003733B2">
        <w:rPr>
          <w:noProof/>
        </w:rPr>
        <w:t>cls</w:t>
      </w:r>
      <w:proofErr w:type="spellEnd"/>
      <w:r>
        <w:t>’. Create a 2</w:t>
      </w:r>
      <w:r w:rsidRPr="00AD7A9A">
        <w:rPr>
          <w:vertAlign w:val="superscript"/>
        </w:rPr>
        <w:t>nd</w:t>
      </w:r>
      <w:r>
        <w:t xml:space="preserve"> rule that will display your name and a short description of the program. Make su</w:t>
      </w:r>
      <w:r w:rsidR="00BD5C1F">
        <w:t>re only the information requested</w:t>
      </w:r>
      <w:r>
        <w:t xml:space="preserve"> </w:t>
      </w:r>
      <w:r w:rsidR="002A1B1A" w:rsidRPr="003733B2">
        <w:rPr>
          <w:noProof/>
        </w:rPr>
        <w:t>are</w:t>
      </w:r>
      <w:r>
        <w:t xml:space="preserve"> </w:t>
      </w:r>
      <w:r w:rsidR="00BD5C1F">
        <w:t>displayed</w:t>
      </w:r>
      <w:r>
        <w:t xml:space="preserve"> to the screen.</w:t>
      </w:r>
      <w:r w:rsidR="0062274C">
        <w:t xml:space="preserve"> ( Lab 1 – GitHub Stage2)</w:t>
      </w:r>
    </w:p>
    <w:p w:rsidR="00AD7A9A" w:rsidRDefault="00AD7A9A" w:rsidP="00631501">
      <w:pPr>
        <w:pStyle w:val="Heading3"/>
      </w:pPr>
      <w:r>
        <w:t xml:space="preserve">Extending your </w:t>
      </w:r>
      <w:proofErr w:type="spellStart"/>
      <w:r>
        <w:t>makefile</w:t>
      </w:r>
      <w:proofErr w:type="spellEnd"/>
    </w:p>
    <w:p w:rsidR="00AD7A9A" w:rsidRDefault="00AD7A9A" w:rsidP="00AD7A9A">
      <w:r>
        <w:tab/>
        <w:t xml:space="preserve">In your </w:t>
      </w:r>
      <w:proofErr w:type="spellStart"/>
      <w:r>
        <w:t>makefile</w:t>
      </w:r>
      <w:proofErr w:type="spellEnd"/>
      <w:r>
        <w:t xml:space="preserve">, create two </w:t>
      </w:r>
      <w:r w:rsidRPr="002A1B1A">
        <w:rPr>
          <w:noProof/>
        </w:rPr>
        <w:t>variables called</w:t>
      </w:r>
      <w:r>
        <w:t xml:space="preserve"> ‘CC’ and ‘CFLAGS’, store the compiler name and compiler flags with these variables respectively. </w:t>
      </w:r>
      <w:r w:rsidR="00A2712F">
        <w:t xml:space="preserve">Use the variables throughout your </w:t>
      </w:r>
      <w:proofErr w:type="spellStart"/>
      <w:r w:rsidR="00A2712F">
        <w:t>makefile</w:t>
      </w:r>
      <w:proofErr w:type="spellEnd"/>
      <w:r w:rsidR="00A2712F">
        <w:t xml:space="preserve"> instead of </w:t>
      </w:r>
      <w:r w:rsidR="002A1B1A">
        <w:rPr>
          <w:noProof/>
        </w:rPr>
        <w:t>GCC</w:t>
      </w:r>
      <w:r w:rsidR="00A2712F">
        <w:t xml:space="preserve"> and the flags.</w:t>
      </w:r>
    </w:p>
    <w:p w:rsidR="00A2712F" w:rsidRDefault="00A2712F" w:rsidP="00570379">
      <w:pPr>
        <w:pStyle w:val="Heading2"/>
      </w:pPr>
      <w:r>
        <w:br/>
        <w:t>Building a standard Project</w:t>
      </w:r>
    </w:p>
    <w:p w:rsidR="00A2712F" w:rsidRDefault="00A2712F" w:rsidP="00A2712F">
      <w:r>
        <w:t>If you’re working in one directory lets clean this up and build a proper project folder structure. Programmers will</w:t>
      </w:r>
      <w:r w:rsidR="002A1B1A">
        <w:t xml:space="preserve"> </w:t>
      </w:r>
      <w:r w:rsidRPr="002A1B1A">
        <w:rPr>
          <w:noProof/>
        </w:rPr>
        <w:t>expect</w:t>
      </w:r>
      <w:r>
        <w:t xml:space="preserve"> </w:t>
      </w:r>
      <w:r w:rsidR="00631501">
        <w:t>software</w:t>
      </w:r>
      <w:r>
        <w:t xml:space="preserve"> projects to follow a basic structure this helps everyone </w:t>
      </w:r>
      <w:r w:rsidR="002A1B1A">
        <w:rPr>
          <w:noProof/>
        </w:rPr>
        <w:t>quickly navigate</w:t>
      </w:r>
      <w:r>
        <w:t xml:space="preserve"> </w:t>
      </w:r>
      <w:r w:rsidR="002A1B1A">
        <w:t xml:space="preserve">the project </w:t>
      </w:r>
      <w:r>
        <w:t xml:space="preserve">and </w:t>
      </w:r>
      <w:r w:rsidRPr="00F075B6">
        <w:rPr>
          <w:noProof/>
        </w:rPr>
        <w:t>keep</w:t>
      </w:r>
      <w:r w:rsidR="00F075B6">
        <w:rPr>
          <w:noProof/>
        </w:rPr>
        <w:t>s</w:t>
      </w:r>
      <w:r>
        <w:t xml:space="preserve"> </w:t>
      </w:r>
      <w:r w:rsidR="00F075B6">
        <w:t xml:space="preserve">it </w:t>
      </w:r>
      <w:r>
        <w:t xml:space="preserve">organized. </w:t>
      </w:r>
    </w:p>
    <w:p w:rsidR="00A2712F" w:rsidRDefault="00A2712F" w:rsidP="00A2712F">
      <w:r>
        <w:t xml:space="preserve">To get started, remove </w:t>
      </w:r>
      <w:r w:rsidR="00631501">
        <w:t>the</w:t>
      </w:r>
      <w:r>
        <w:t xml:space="preserve"> old program and testing executables that were built. The root level (top level) of your </w:t>
      </w:r>
      <w:r w:rsidRPr="002A1B1A">
        <w:rPr>
          <w:noProof/>
        </w:rPr>
        <w:t>project should</w:t>
      </w:r>
      <w:r w:rsidR="00631501">
        <w:rPr>
          <w:noProof/>
        </w:rPr>
        <w:t xml:space="preserve"> only ever</w:t>
      </w:r>
      <w:r w:rsidR="00631501">
        <w:t xml:space="preserve"> contain a </w:t>
      </w:r>
      <w:proofErr w:type="spellStart"/>
      <w:r w:rsidR="00631501">
        <w:t>makefile</w:t>
      </w:r>
      <w:proofErr w:type="spellEnd"/>
      <w:r w:rsidR="00631501">
        <w:t xml:space="preserve">, </w:t>
      </w:r>
      <w:r>
        <w:t>readme file</w:t>
      </w:r>
      <w:r w:rsidR="00631501">
        <w:t>,</w:t>
      </w:r>
      <w:r>
        <w:t xml:space="preserve"> and several folders.  </w:t>
      </w:r>
    </w:p>
    <w:p w:rsidR="00A2712F" w:rsidRDefault="00A2712F" w:rsidP="00A2712F">
      <w:r>
        <w:t xml:space="preserve">Create a file called readme with your name and a description of the program create the following folders bin, </w:t>
      </w:r>
      <w:proofErr w:type="spellStart"/>
      <w:r>
        <w:t>src</w:t>
      </w:r>
      <w:proofErr w:type="spellEnd"/>
      <w:r>
        <w:t>, includes, docs, and assets.</w:t>
      </w:r>
    </w:p>
    <w:p w:rsidR="00A2712F" w:rsidRDefault="00A2712F" w:rsidP="00A2712F">
      <w:r>
        <w:t xml:space="preserve">The bin folder is for all programs or executables, </w:t>
      </w:r>
      <w:proofErr w:type="spellStart"/>
      <w:r>
        <w:t>src</w:t>
      </w:r>
      <w:proofErr w:type="spellEnd"/>
      <w:r>
        <w:t xml:space="preserve"> holds your source files, includes is for c-header files, docs is for project documentation except the readme which stays at the top level, and the assets folder which includes any data files. The make file should stay at the top level and should always have a default option that builds the entire project. The make default is always the first rule in your make file.</w:t>
      </w:r>
    </w:p>
    <w:p w:rsidR="00A2712F" w:rsidRDefault="00A2712F" w:rsidP="00A2712F">
      <w:r>
        <w:t xml:space="preserve">Move all </w:t>
      </w:r>
      <w:r w:rsidR="00631501">
        <w:t xml:space="preserve">project </w:t>
      </w:r>
      <w:r>
        <w:t>files into their appropriate folders.</w:t>
      </w:r>
    </w:p>
    <w:p w:rsidR="00AD7A9A" w:rsidRDefault="00A2712F" w:rsidP="00AD7A9A">
      <w:r>
        <w:t xml:space="preserve">Adapt your </w:t>
      </w:r>
      <w:proofErr w:type="spellStart"/>
      <w:r>
        <w:t>makefile</w:t>
      </w:r>
      <w:proofErr w:type="spellEnd"/>
      <w:r>
        <w:t xml:space="preserve"> to work exactly as before within the new folder structure. Your program and testing programs should be </w:t>
      </w:r>
      <w:r w:rsidR="00631501">
        <w:t>compiled into</w:t>
      </w:r>
      <w:r>
        <w:t xml:space="preserve"> the bin folder.</w:t>
      </w:r>
      <w:r w:rsidR="00131C47">
        <w:t xml:space="preserve"> (</w:t>
      </w:r>
      <w:r w:rsidR="0062274C">
        <w:t>Lab 1 – GitHub Stage3)</w:t>
      </w:r>
    </w:p>
    <w:p w:rsidR="00E66D80" w:rsidRDefault="00E66D80" w:rsidP="00AD7A9A"/>
    <w:p w:rsidR="00E66D80" w:rsidRDefault="00E66D80" w:rsidP="00AD7A9A">
      <w:r>
        <w:lastRenderedPageBreak/>
        <w:t>Try and</w:t>
      </w:r>
      <w:r w:rsidR="00BA20D0">
        <w:t xml:space="preserve"> see if you can reduce the repe</w:t>
      </w:r>
      <w:r>
        <w:t>ti</w:t>
      </w:r>
      <w:r w:rsidR="00BA20D0">
        <w:t>ti</w:t>
      </w:r>
      <w:r>
        <w:t xml:space="preserve">veness of the </w:t>
      </w:r>
      <w:proofErr w:type="spellStart"/>
      <w:r>
        <w:t>makefile</w:t>
      </w:r>
      <w:proofErr w:type="spellEnd"/>
      <w:r>
        <w:t xml:space="preserve"> with other variables.</w:t>
      </w:r>
    </w:p>
    <w:p w:rsidR="00852CF8" w:rsidRDefault="00691531" w:rsidP="00AD7A9A">
      <w:r>
        <w:t>Investigate</w:t>
      </w:r>
      <w:r w:rsidR="00852CF8">
        <w:t xml:space="preserve"> what the </w:t>
      </w:r>
      <w:r w:rsidR="00192F0F">
        <w:t>following two</w:t>
      </w:r>
      <w:r w:rsidR="00852CF8">
        <w:t xml:space="preserve"> </w:t>
      </w:r>
      <w:r w:rsidR="00852CF8" w:rsidRPr="0077122D">
        <w:rPr>
          <w:noProof/>
        </w:rPr>
        <w:t>cmake</w:t>
      </w:r>
      <w:r w:rsidR="00852CF8">
        <w:t xml:space="preserve"> calls do:</w:t>
      </w:r>
    </w:p>
    <w:p w:rsidR="00691531" w:rsidRDefault="00852CF8" w:rsidP="00AD7A9A">
      <w:r>
        <w:t xml:space="preserve"> $(wildcard *.c)</w:t>
      </w:r>
    </w:p>
    <w:p w:rsidR="00852CF8" w:rsidRDefault="00852CF8" w:rsidP="00AD7A9A">
      <w:r>
        <w:t>$@</w:t>
      </w:r>
    </w:p>
    <w:p w:rsidR="00570379" w:rsidRDefault="00570379" w:rsidP="00AD7A9A"/>
    <w:p w:rsidR="00570379" w:rsidRDefault="00570379" w:rsidP="00570379">
      <w:pPr>
        <w:pStyle w:val="Heading2"/>
      </w:pPr>
      <w:r>
        <w:t xml:space="preserve">Start </w:t>
      </w:r>
      <w:r w:rsidR="00631501">
        <w:t>T</w:t>
      </w:r>
      <w:r>
        <w:t>esting</w:t>
      </w:r>
    </w:p>
    <w:p w:rsidR="00570379" w:rsidRPr="00570379" w:rsidRDefault="00570379" w:rsidP="00570379">
      <w:r>
        <w:t xml:space="preserve">Your testing file should include two people similar to your </w:t>
      </w:r>
      <w:proofErr w:type="spellStart"/>
      <w:r>
        <w:t>main.c</w:t>
      </w:r>
      <w:proofErr w:type="spellEnd"/>
      <w:r>
        <w:t xml:space="preserve">.  We will cover testing in more depth in lab 2. For </w:t>
      </w:r>
      <w:r w:rsidRPr="00F075B6">
        <w:rPr>
          <w:noProof/>
        </w:rPr>
        <w:t>now</w:t>
      </w:r>
      <w:r w:rsidR="00F075B6">
        <w:rPr>
          <w:noProof/>
        </w:rPr>
        <w:t>,</w:t>
      </w:r>
      <w:r>
        <w:t xml:space="preserve"> think about when your program might crash what kind of input might cause crashes. Write code to protect your function against that case.</w:t>
      </w:r>
    </w:p>
    <w:p w:rsidR="00AD7A9A" w:rsidRPr="00755E1A" w:rsidRDefault="00AD7A9A" w:rsidP="00755E1A"/>
    <w:sectPr w:rsidR="00AD7A9A" w:rsidRPr="00755E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F20C30"/>
    <w:multiLevelType w:val="hybridMultilevel"/>
    <w:tmpl w:val="61D46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41089B"/>
    <w:multiLevelType w:val="hybridMultilevel"/>
    <w:tmpl w:val="BA2CD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CA27F1"/>
    <w:multiLevelType w:val="hybridMultilevel"/>
    <w:tmpl w:val="EC785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DE1MTI3NbK0sLRQ0lEKTi0uzszPAykwqQUAaD0ZPiwAAAA="/>
  </w:docVars>
  <w:rsids>
    <w:rsidRoot w:val="00755E1A"/>
    <w:rsid w:val="00131C47"/>
    <w:rsid w:val="00192F0F"/>
    <w:rsid w:val="002A1B1A"/>
    <w:rsid w:val="003733B2"/>
    <w:rsid w:val="00570379"/>
    <w:rsid w:val="0062274C"/>
    <w:rsid w:val="00631501"/>
    <w:rsid w:val="00691531"/>
    <w:rsid w:val="00755E1A"/>
    <w:rsid w:val="0077122D"/>
    <w:rsid w:val="00852CF8"/>
    <w:rsid w:val="008F69FA"/>
    <w:rsid w:val="00933C68"/>
    <w:rsid w:val="009F7B3D"/>
    <w:rsid w:val="00A2712F"/>
    <w:rsid w:val="00AD7A9A"/>
    <w:rsid w:val="00BA20D0"/>
    <w:rsid w:val="00BD4FD7"/>
    <w:rsid w:val="00BD5C1F"/>
    <w:rsid w:val="00C25DBA"/>
    <w:rsid w:val="00C947FA"/>
    <w:rsid w:val="00D50B90"/>
    <w:rsid w:val="00E56308"/>
    <w:rsid w:val="00E66D80"/>
    <w:rsid w:val="00EF3948"/>
    <w:rsid w:val="00F075B6"/>
    <w:rsid w:val="00FD4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0FCA5C-DCDE-4E62-9918-13CA4064B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5E1A"/>
  </w:style>
  <w:style w:type="paragraph" w:styleId="Heading1">
    <w:name w:val="heading 1"/>
    <w:basedOn w:val="Normal"/>
    <w:next w:val="Normal"/>
    <w:link w:val="Heading1Char"/>
    <w:uiPriority w:val="9"/>
    <w:qFormat/>
    <w:rsid w:val="00755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5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55E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F7B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E1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55E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E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5E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5E1A"/>
    <w:rPr>
      <w:rFonts w:eastAsiaTheme="minorEastAsia"/>
      <w:color w:val="5A5A5A" w:themeColor="text1" w:themeTint="A5"/>
      <w:spacing w:val="15"/>
    </w:rPr>
  </w:style>
  <w:style w:type="paragraph" w:styleId="ListParagraph">
    <w:name w:val="List Paragraph"/>
    <w:basedOn w:val="Normal"/>
    <w:uiPriority w:val="34"/>
    <w:qFormat/>
    <w:rsid w:val="00755E1A"/>
    <w:pPr>
      <w:ind w:left="720"/>
      <w:contextualSpacing/>
    </w:pPr>
  </w:style>
  <w:style w:type="character" w:customStyle="1" w:styleId="Heading2Char">
    <w:name w:val="Heading 2 Char"/>
    <w:basedOn w:val="DefaultParagraphFont"/>
    <w:link w:val="Heading2"/>
    <w:uiPriority w:val="9"/>
    <w:rsid w:val="00755E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55E1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F7B3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5690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AF045-9F0F-44A9-9290-12B55F581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5</Pages>
  <Words>824</Words>
  <Characters>46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y Fraser</dc:creator>
  <cp:keywords/>
  <dc:description/>
  <cp:lastModifiedBy>Jamey Fraser</cp:lastModifiedBy>
  <cp:revision>22</cp:revision>
  <dcterms:created xsi:type="dcterms:W3CDTF">2017-09-06T19:55:00Z</dcterms:created>
  <dcterms:modified xsi:type="dcterms:W3CDTF">2017-09-10T21:06:00Z</dcterms:modified>
</cp:coreProperties>
</file>